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1411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9"/>
        <w:gridCol w:w="1201"/>
        <w:gridCol w:w="6"/>
        <w:gridCol w:w="1288"/>
        <w:gridCol w:w="1156"/>
        <w:gridCol w:w="986"/>
        <w:gridCol w:w="1101"/>
        <w:gridCol w:w="996"/>
        <w:gridCol w:w="1804"/>
      </w:tblGrid>
      <w:tr w:rsidR="000353F7" w:rsidRPr="007E0A82" w14:paraId="301D78A7" w14:textId="77777777" w:rsidTr="000245AD">
        <w:trPr>
          <w:trHeight w:val="296"/>
        </w:trPr>
        <w:tc>
          <w:tcPr>
            <w:tcW w:w="37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0D12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Dersin Adı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16FF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1BF6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Yarıyılı</w:t>
            </w: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98B7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T+U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7121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redisi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6F839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AKTS</w:t>
            </w:r>
          </w:p>
        </w:tc>
      </w:tr>
      <w:tr w:rsidR="000353F7" w:rsidRPr="007E0A82" w14:paraId="5F3C5068" w14:textId="77777777" w:rsidTr="000245AD">
        <w:trPr>
          <w:trHeight w:val="310"/>
        </w:trPr>
        <w:tc>
          <w:tcPr>
            <w:tcW w:w="37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5F41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Fizyoloj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5307C" w14:textId="77777777" w:rsidR="000353F7" w:rsidRPr="007E0A82" w:rsidRDefault="00C63607" w:rsidP="004F3A2C">
            <w:pPr>
              <w:rPr>
                <w:sz w:val="20"/>
                <w:szCs w:val="20"/>
              </w:rPr>
            </w:pPr>
            <w:r w:rsidRPr="007E0A82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320120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BFDD" w14:textId="77777777" w:rsidR="000353F7" w:rsidRPr="007E0A82" w:rsidRDefault="000353F7" w:rsidP="00923E67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I</w:t>
            </w:r>
            <w:r w:rsidR="00923E67" w:rsidRPr="007E0A82">
              <w:rPr>
                <w:sz w:val="20"/>
                <w:szCs w:val="20"/>
              </w:rPr>
              <w:t>II</w:t>
            </w:r>
            <w:r w:rsidR="002274A0" w:rsidRPr="007E0A82">
              <w:rPr>
                <w:sz w:val="20"/>
                <w:szCs w:val="20"/>
              </w:rPr>
              <w:t>-</w:t>
            </w:r>
            <w:r w:rsidR="000245AD" w:rsidRPr="007E0A82">
              <w:rPr>
                <w:sz w:val="20"/>
                <w:szCs w:val="20"/>
              </w:rPr>
              <w:t>IV</w:t>
            </w: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A71AD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3+2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7E55E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4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3A17" w14:textId="77777777" w:rsidR="000353F7" w:rsidRPr="007E0A82" w:rsidRDefault="00EC5B18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8</w:t>
            </w:r>
          </w:p>
        </w:tc>
      </w:tr>
      <w:tr w:rsidR="000353F7" w:rsidRPr="007E0A82" w14:paraId="784E7D44" w14:textId="77777777" w:rsidTr="000245AD"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8DA2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Ön koşul Dersler</w:t>
            </w:r>
          </w:p>
        </w:tc>
        <w:tc>
          <w:tcPr>
            <w:tcW w:w="733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75040" w14:textId="77777777" w:rsidR="000353F7" w:rsidRPr="007E0A82" w:rsidRDefault="000353F7" w:rsidP="004F3A2C">
            <w:pPr>
              <w:rPr>
                <w:sz w:val="20"/>
                <w:szCs w:val="20"/>
              </w:rPr>
            </w:pPr>
          </w:p>
        </w:tc>
      </w:tr>
      <w:tr w:rsidR="000353F7" w:rsidRPr="007E0A82" w14:paraId="56539EA7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8879F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Dili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7CA96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Türkçe</w:t>
            </w:r>
          </w:p>
        </w:tc>
      </w:tr>
      <w:tr w:rsidR="000353F7" w:rsidRPr="007E0A82" w14:paraId="1E1E3330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A556B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Türü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BC129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Zorunlu</w:t>
            </w:r>
          </w:p>
        </w:tc>
      </w:tr>
      <w:tr w:rsidR="000353F7" w:rsidRPr="007E0A82" w14:paraId="26B0B5BD" w14:textId="77777777" w:rsidTr="000245AD">
        <w:trPr>
          <w:trHeight w:val="225"/>
        </w:trPr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E847E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Koordinatörü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9742" w14:textId="77777777" w:rsidR="000353F7" w:rsidRPr="007E0A82" w:rsidRDefault="000E4A3E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oç.</w:t>
            </w:r>
            <w:r w:rsidR="007E0A82">
              <w:rPr>
                <w:sz w:val="20"/>
                <w:szCs w:val="20"/>
              </w:rPr>
              <w:t xml:space="preserve"> </w:t>
            </w:r>
            <w:r w:rsidRPr="007E0A82">
              <w:rPr>
                <w:sz w:val="20"/>
                <w:szCs w:val="20"/>
              </w:rPr>
              <w:t xml:space="preserve">Dr. </w:t>
            </w:r>
            <w:proofErr w:type="gramStart"/>
            <w:r w:rsidRPr="007E0A82">
              <w:rPr>
                <w:sz w:val="20"/>
                <w:szCs w:val="20"/>
              </w:rPr>
              <w:t>Hakim</w:t>
            </w:r>
            <w:proofErr w:type="gramEnd"/>
            <w:r w:rsidRPr="007E0A82">
              <w:rPr>
                <w:sz w:val="20"/>
                <w:szCs w:val="20"/>
              </w:rPr>
              <w:t xml:space="preserve"> ÇELİK</w:t>
            </w:r>
          </w:p>
        </w:tc>
      </w:tr>
      <w:tr w:rsidR="000353F7" w:rsidRPr="007E0A82" w14:paraId="48576DF3" w14:textId="77777777" w:rsidTr="000245AD">
        <w:trPr>
          <w:trHeight w:val="315"/>
        </w:trPr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8E9AD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Dersi Veren 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7FC4" w14:textId="77777777" w:rsidR="000353F7" w:rsidRPr="007E0A82" w:rsidRDefault="007E0A82" w:rsidP="004F3A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ç. Dr. </w:t>
            </w:r>
            <w:proofErr w:type="gramStart"/>
            <w:r>
              <w:rPr>
                <w:sz w:val="20"/>
                <w:szCs w:val="20"/>
              </w:rPr>
              <w:t>Hakim</w:t>
            </w:r>
            <w:proofErr w:type="gramEnd"/>
            <w:r>
              <w:rPr>
                <w:sz w:val="20"/>
                <w:szCs w:val="20"/>
              </w:rPr>
              <w:t xml:space="preserve"> ÇELİK, Dr. Öğr.</w:t>
            </w:r>
            <w:r w:rsidR="000E4A3E" w:rsidRPr="007E0A82">
              <w:rPr>
                <w:sz w:val="20"/>
                <w:szCs w:val="20"/>
              </w:rPr>
              <w:t xml:space="preserve"> Üyesi Tuba ÖZGÖÇER, Arş. Gör. Dr. Seyhan TAŞKIN </w:t>
            </w:r>
          </w:p>
        </w:tc>
      </w:tr>
      <w:tr w:rsidR="000353F7" w:rsidRPr="007E0A82" w14:paraId="51A7540F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E4E8" w14:textId="77777777" w:rsidR="000353F7" w:rsidRPr="007E0A82" w:rsidRDefault="00172530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Yürütülme Şekli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78C1E" w14:textId="77777777" w:rsidR="000353F7" w:rsidRPr="007E0A82" w:rsidRDefault="00172530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Yüz yüze</w:t>
            </w:r>
          </w:p>
        </w:tc>
      </w:tr>
      <w:tr w:rsidR="000E4A3E" w:rsidRPr="007E0A82" w14:paraId="344D49F1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0925A" w14:textId="77777777" w:rsidR="000E4A3E" w:rsidRPr="007E0A82" w:rsidRDefault="000E4A3E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ınavların Yapılma Şekli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B446F" w14:textId="77777777" w:rsidR="000E4A3E" w:rsidRPr="007E0A82" w:rsidRDefault="000E4A3E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Yüz yüze</w:t>
            </w:r>
          </w:p>
        </w:tc>
      </w:tr>
      <w:tr w:rsidR="00172530" w:rsidRPr="007E0A82" w14:paraId="30C02C10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A6085" w14:textId="77777777" w:rsidR="00172530" w:rsidRPr="007E0A82" w:rsidRDefault="00172530" w:rsidP="004F3A2C">
            <w:pPr>
              <w:rPr>
                <w:sz w:val="20"/>
                <w:szCs w:val="20"/>
              </w:rPr>
            </w:pP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58A1C" w14:textId="77777777" w:rsidR="00172530" w:rsidRPr="007E0A82" w:rsidRDefault="00172530" w:rsidP="004F3A2C">
            <w:pPr>
              <w:rPr>
                <w:sz w:val="20"/>
                <w:szCs w:val="20"/>
              </w:rPr>
            </w:pPr>
          </w:p>
        </w:tc>
      </w:tr>
      <w:tr w:rsidR="000353F7" w:rsidRPr="007E0A82" w14:paraId="28995463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73E20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Amacı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2313" w14:textId="77777777" w:rsidR="000353F7" w:rsidRPr="007E0A82" w:rsidRDefault="000353F7" w:rsidP="001241C4">
            <w:pPr>
              <w:jc w:val="both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Bu ders </w:t>
            </w:r>
            <w:r w:rsidR="00844418" w:rsidRPr="007E0A82">
              <w:rPr>
                <w:sz w:val="20"/>
                <w:szCs w:val="20"/>
              </w:rPr>
              <w:t>ile</w:t>
            </w:r>
            <w:r w:rsidRPr="007E0A82">
              <w:rPr>
                <w:sz w:val="20"/>
                <w:szCs w:val="20"/>
              </w:rPr>
              <w:t xml:space="preserve"> öğrencilerin vücuttaki yapı, organ ve sistemlerin çalışma </w:t>
            </w:r>
            <w:r w:rsidR="00844418" w:rsidRPr="007E0A82">
              <w:rPr>
                <w:sz w:val="20"/>
                <w:szCs w:val="20"/>
              </w:rPr>
              <w:t>mekanizmaları hakkında</w:t>
            </w:r>
            <w:r w:rsidR="001241C4" w:rsidRPr="007E0A82">
              <w:rPr>
                <w:sz w:val="20"/>
                <w:szCs w:val="20"/>
              </w:rPr>
              <w:t xml:space="preserve"> bilgilenmeleri, </w:t>
            </w:r>
            <w:r w:rsidRPr="007E0A82">
              <w:rPr>
                <w:sz w:val="20"/>
                <w:szCs w:val="20"/>
              </w:rPr>
              <w:t>hastalıklar ve semptomlarının altında yatan nedenleri analiz edebilmeleri hedeflenmektedir.</w:t>
            </w:r>
          </w:p>
        </w:tc>
      </w:tr>
      <w:tr w:rsidR="000353F7" w:rsidRPr="007E0A82" w14:paraId="53C722F5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7348E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Öğrenme Çıktıları</w:t>
            </w: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F637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Bu dersin sonunda öğrenci;</w:t>
            </w:r>
          </w:p>
          <w:p w14:paraId="5F6D7285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1. </w:t>
            </w:r>
            <w:r w:rsidR="002274A0" w:rsidRPr="007E0A82">
              <w:rPr>
                <w:sz w:val="20"/>
                <w:szCs w:val="20"/>
              </w:rPr>
              <w:t>H</w:t>
            </w:r>
            <w:r w:rsidRPr="007E0A82">
              <w:rPr>
                <w:sz w:val="20"/>
                <w:szCs w:val="20"/>
              </w:rPr>
              <w:t>o</w:t>
            </w:r>
            <w:r w:rsidR="001241C4" w:rsidRPr="007E0A82">
              <w:rPr>
                <w:sz w:val="20"/>
                <w:szCs w:val="20"/>
              </w:rPr>
              <w:t>mestazis kavramını tanımla</w:t>
            </w:r>
            <w:r w:rsidRPr="007E0A82">
              <w:rPr>
                <w:sz w:val="20"/>
                <w:szCs w:val="20"/>
              </w:rPr>
              <w:t>r.</w:t>
            </w:r>
          </w:p>
          <w:p w14:paraId="04CF50A8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. Kandaki hücrelerin neler olduklarını, fonksiyonlarını, pıhtılaş</w:t>
            </w:r>
            <w:r w:rsidR="001241C4" w:rsidRPr="007E0A82">
              <w:rPr>
                <w:sz w:val="20"/>
                <w:szCs w:val="20"/>
              </w:rPr>
              <w:t>ma mekanizmalarını tarif ede</w:t>
            </w:r>
            <w:r w:rsidRPr="007E0A82">
              <w:rPr>
                <w:sz w:val="20"/>
                <w:szCs w:val="20"/>
              </w:rPr>
              <w:t>r.</w:t>
            </w:r>
          </w:p>
          <w:p w14:paraId="2055E592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3.  Kasların çeşitlerini ve kasılmanın mol</w:t>
            </w:r>
            <w:r w:rsidR="00C72ED9" w:rsidRPr="007E0A82">
              <w:rPr>
                <w:sz w:val="20"/>
                <w:szCs w:val="20"/>
              </w:rPr>
              <w:t>eküler temellerini tanıml</w:t>
            </w:r>
            <w:r w:rsidR="001241C4" w:rsidRPr="007E0A82">
              <w:rPr>
                <w:sz w:val="20"/>
                <w:szCs w:val="20"/>
              </w:rPr>
              <w:t>a</w:t>
            </w:r>
            <w:r w:rsidRPr="007E0A82">
              <w:rPr>
                <w:sz w:val="20"/>
                <w:szCs w:val="20"/>
              </w:rPr>
              <w:t>r</w:t>
            </w:r>
            <w:r w:rsidR="001241C4" w:rsidRPr="007E0A82">
              <w:rPr>
                <w:sz w:val="20"/>
                <w:szCs w:val="20"/>
              </w:rPr>
              <w:t>.</w:t>
            </w:r>
          </w:p>
          <w:p w14:paraId="1A54CFC8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4. Kalbin çalışma prensiplerini, dolaşımı</w:t>
            </w:r>
            <w:r w:rsidR="001241C4" w:rsidRPr="007E0A82">
              <w:rPr>
                <w:sz w:val="20"/>
                <w:szCs w:val="20"/>
              </w:rPr>
              <w:t>n dinamiklerini tanımla</w:t>
            </w:r>
            <w:r w:rsidRPr="007E0A82">
              <w:rPr>
                <w:sz w:val="20"/>
                <w:szCs w:val="20"/>
              </w:rPr>
              <w:t>r.</w:t>
            </w:r>
          </w:p>
          <w:p w14:paraId="42B3F8E8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5. Solunum mekaniği, solumun kapasitesi ve regülasyonunu özetleyebilir ve önemli bazı solunum sist</w:t>
            </w:r>
            <w:r w:rsidR="00C72ED9" w:rsidRPr="007E0A82">
              <w:rPr>
                <w:sz w:val="20"/>
                <w:szCs w:val="20"/>
              </w:rPr>
              <w:t>emi hastalıklarını tanıml</w:t>
            </w:r>
            <w:r w:rsidR="001241C4" w:rsidRPr="007E0A82">
              <w:rPr>
                <w:sz w:val="20"/>
                <w:szCs w:val="20"/>
              </w:rPr>
              <w:t>a</w:t>
            </w:r>
            <w:r w:rsidRPr="007E0A82">
              <w:rPr>
                <w:sz w:val="20"/>
                <w:szCs w:val="20"/>
              </w:rPr>
              <w:t>r.</w:t>
            </w:r>
          </w:p>
          <w:p w14:paraId="0D60C08A" w14:textId="77777777" w:rsidR="000353F7" w:rsidRPr="007E0A82" w:rsidRDefault="000353F7" w:rsidP="000353F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6. Sindirim</w:t>
            </w:r>
            <w:r w:rsidR="000245AD" w:rsidRPr="007E0A82">
              <w:rPr>
                <w:sz w:val="20"/>
                <w:szCs w:val="20"/>
              </w:rPr>
              <w:t>, sinir, endokrin ve boşaltım</w:t>
            </w:r>
            <w:r w:rsidRPr="007E0A82">
              <w:rPr>
                <w:sz w:val="20"/>
                <w:szCs w:val="20"/>
              </w:rPr>
              <w:t xml:space="preserve"> sistemi organlarını ve yardımcı organları </w:t>
            </w:r>
            <w:r w:rsidR="001241C4" w:rsidRPr="007E0A82">
              <w:rPr>
                <w:sz w:val="20"/>
                <w:szCs w:val="20"/>
              </w:rPr>
              <w:t>tanımla</w:t>
            </w:r>
            <w:r w:rsidR="00844418" w:rsidRPr="007E0A82">
              <w:rPr>
                <w:sz w:val="20"/>
                <w:szCs w:val="20"/>
              </w:rPr>
              <w:t>r. Diş</w:t>
            </w:r>
            <w:r w:rsidRPr="007E0A82">
              <w:rPr>
                <w:sz w:val="20"/>
                <w:szCs w:val="20"/>
              </w:rPr>
              <w:t xml:space="preserve"> hekimliğinde önemli olan ağız salgıları ve fizyo</w:t>
            </w:r>
            <w:r w:rsidR="001241C4" w:rsidRPr="007E0A82">
              <w:rPr>
                <w:sz w:val="20"/>
                <w:szCs w:val="20"/>
              </w:rPr>
              <w:t>lojik özelliklerini açıkla</w:t>
            </w:r>
            <w:r w:rsidRPr="007E0A82">
              <w:rPr>
                <w:sz w:val="20"/>
                <w:szCs w:val="20"/>
              </w:rPr>
              <w:t>r.</w:t>
            </w:r>
          </w:p>
        </w:tc>
      </w:tr>
      <w:tr w:rsidR="000353F7" w:rsidRPr="007E0A82" w14:paraId="3D3BA7B3" w14:textId="77777777" w:rsidTr="000245AD">
        <w:tc>
          <w:tcPr>
            <w:tcW w:w="2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4ED05" w14:textId="77777777" w:rsidR="000353F7" w:rsidRPr="007E0A82" w:rsidRDefault="000353F7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ersin İçeriği</w:t>
            </w:r>
          </w:p>
          <w:p w14:paraId="01558E65" w14:textId="77777777" w:rsidR="000353F7" w:rsidRPr="007E0A82" w:rsidRDefault="000353F7" w:rsidP="004F3A2C">
            <w:pPr>
              <w:rPr>
                <w:sz w:val="20"/>
                <w:szCs w:val="20"/>
              </w:rPr>
            </w:pPr>
          </w:p>
        </w:tc>
        <w:tc>
          <w:tcPr>
            <w:tcW w:w="73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4674C" w14:textId="77777777" w:rsidR="000353F7" w:rsidRPr="007E0A82" w:rsidRDefault="000353F7" w:rsidP="004F3A2C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Genel fizyoloji (Hücre, </w:t>
            </w:r>
            <w:r w:rsidR="002274A0" w:rsidRPr="007E0A82">
              <w:rPr>
                <w:sz w:val="20"/>
                <w:szCs w:val="20"/>
              </w:rPr>
              <w:t>k</w:t>
            </w:r>
            <w:r w:rsidRPr="007E0A82">
              <w:rPr>
                <w:sz w:val="20"/>
                <w:szCs w:val="20"/>
              </w:rPr>
              <w:t>as, kan, kalp, dolaşım, solunum, boşaltım, sinir sistemi ve endokrin fizyolojisini) içermektedir.</w:t>
            </w:r>
          </w:p>
        </w:tc>
      </w:tr>
      <w:tr w:rsidR="000353F7" w:rsidRPr="007E0A82" w14:paraId="25D48518" w14:textId="77777777" w:rsidTr="000245AD">
        <w:trPr>
          <w:trHeight w:val="262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6235" w14:textId="77777777" w:rsidR="000353F7" w:rsidRPr="007E0A82" w:rsidRDefault="000353F7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Haftalar</w:t>
            </w: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D5F7A" w14:textId="77777777" w:rsidR="000353F7" w:rsidRPr="007E0A82" w:rsidRDefault="000353F7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onular</w:t>
            </w:r>
          </w:p>
        </w:tc>
      </w:tr>
      <w:tr w:rsidR="000353F7" w:rsidRPr="007E0A82" w14:paraId="3D91669E" w14:textId="77777777" w:rsidTr="000245AD">
        <w:trPr>
          <w:trHeight w:val="243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9EEA" w14:textId="77777777" w:rsidR="000353F7" w:rsidRPr="007E0A82" w:rsidRDefault="000353F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775DD" w14:textId="77777777" w:rsidR="000353F7" w:rsidRPr="007E0A82" w:rsidRDefault="000A0E46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Fizyolojiye giriş</w:t>
            </w:r>
          </w:p>
        </w:tc>
      </w:tr>
      <w:tr w:rsidR="000353F7" w:rsidRPr="007E0A82" w14:paraId="57643724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923E" w14:textId="77777777" w:rsidR="000353F7" w:rsidRPr="007E0A82" w:rsidRDefault="000353F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91C02" w14:textId="77777777" w:rsidR="000353F7" w:rsidRPr="007E0A82" w:rsidRDefault="000353F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Hücre fizyolojisi</w:t>
            </w:r>
          </w:p>
        </w:tc>
      </w:tr>
      <w:tr w:rsidR="000353F7" w:rsidRPr="007E0A82" w14:paraId="0E0C7639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445AE" w14:textId="77777777" w:rsidR="000353F7" w:rsidRPr="007E0A82" w:rsidRDefault="000353F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09BD" w14:textId="77777777" w:rsidR="000353F7" w:rsidRPr="007E0A82" w:rsidRDefault="00527B5E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Kas fizyolojisi</w:t>
            </w:r>
          </w:p>
        </w:tc>
      </w:tr>
      <w:tr w:rsidR="000353F7" w:rsidRPr="007E0A82" w14:paraId="315F2FE0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02507" w14:textId="77777777" w:rsidR="000353F7" w:rsidRPr="007E0A82" w:rsidRDefault="000353F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397C" w14:textId="77777777" w:rsidR="000353F7" w:rsidRPr="007E0A82" w:rsidRDefault="00527B5E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Kan</w:t>
            </w:r>
            <w:r w:rsidR="000353F7" w:rsidRPr="007E0A82">
              <w:rPr>
                <w:sz w:val="20"/>
                <w:szCs w:val="20"/>
              </w:rPr>
              <w:t xml:space="preserve"> fizyolojisi</w:t>
            </w:r>
          </w:p>
        </w:tc>
      </w:tr>
      <w:tr w:rsidR="000353F7" w:rsidRPr="007E0A82" w14:paraId="68DD6779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7872" w14:textId="77777777" w:rsidR="000353F7" w:rsidRPr="007E0A82" w:rsidRDefault="000353F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57F9B" w14:textId="77777777" w:rsidR="000353F7" w:rsidRPr="007E0A82" w:rsidRDefault="000353F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Kan fizyolojisi</w:t>
            </w:r>
          </w:p>
        </w:tc>
      </w:tr>
      <w:tr w:rsidR="000353F7" w:rsidRPr="007E0A82" w14:paraId="412D1220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78B11" w14:textId="77777777" w:rsidR="000353F7" w:rsidRPr="007E0A82" w:rsidRDefault="000353F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B330" w14:textId="77777777" w:rsidR="000353F7" w:rsidRPr="007E0A82" w:rsidRDefault="00527B5E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Kan fizyolojisi</w:t>
            </w:r>
          </w:p>
        </w:tc>
      </w:tr>
      <w:tr w:rsidR="00923E67" w:rsidRPr="007E0A82" w14:paraId="30426EA8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3FB8" w14:textId="77777777" w:rsidR="00923E67" w:rsidRPr="007E0A82" w:rsidRDefault="00923E6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27DD6" w14:textId="77777777" w:rsidR="00923E67" w:rsidRPr="007E0A82" w:rsidRDefault="00923E6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Kalp ve Dolaşım Fizyolojisi</w:t>
            </w:r>
          </w:p>
        </w:tc>
      </w:tr>
      <w:tr w:rsidR="00923E67" w:rsidRPr="007E0A82" w14:paraId="365FBB1D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FCDE" w14:textId="77777777" w:rsidR="00923E67" w:rsidRPr="007E0A82" w:rsidRDefault="00923E6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C8B0" w14:textId="77777777" w:rsidR="00923E67" w:rsidRPr="007E0A82" w:rsidRDefault="00923E6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Kalp ve Dolaşım Fizyolojisi</w:t>
            </w:r>
          </w:p>
        </w:tc>
      </w:tr>
      <w:tr w:rsidR="00923E67" w:rsidRPr="007E0A82" w14:paraId="13A373DD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23B3" w14:textId="77777777" w:rsidR="00923E67" w:rsidRPr="007E0A82" w:rsidRDefault="00923E6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4D89" w14:textId="77777777" w:rsidR="00923E67" w:rsidRPr="007E0A82" w:rsidRDefault="00923E6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Kalp ve Dolaşım Fizyolojisi</w:t>
            </w:r>
          </w:p>
        </w:tc>
      </w:tr>
      <w:tr w:rsidR="00923E67" w:rsidRPr="007E0A82" w14:paraId="2D3174FB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098C4" w14:textId="77777777" w:rsidR="00923E67" w:rsidRPr="007E0A82" w:rsidRDefault="00923E6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4283" w14:textId="77777777" w:rsidR="00923E67" w:rsidRPr="007E0A82" w:rsidRDefault="00923E6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olunum fizyolojisi</w:t>
            </w:r>
          </w:p>
        </w:tc>
      </w:tr>
      <w:tr w:rsidR="00923E67" w:rsidRPr="007E0A82" w14:paraId="58FB13C9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9AE9" w14:textId="77777777" w:rsidR="00923E67" w:rsidRPr="007E0A82" w:rsidRDefault="00923E6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0B70D" w14:textId="77777777" w:rsidR="00923E67" w:rsidRPr="007E0A82" w:rsidRDefault="00923E6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olunum fizyolojisi</w:t>
            </w:r>
          </w:p>
        </w:tc>
      </w:tr>
      <w:tr w:rsidR="00923E67" w:rsidRPr="007E0A82" w14:paraId="37B1A54D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2EA5A" w14:textId="77777777" w:rsidR="00923E67" w:rsidRPr="007E0A82" w:rsidRDefault="00923E6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53A7D" w14:textId="77777777" w:rsidR="00923E67" w:rsidRPr="007E0A82" w:rsidRDefault="00923E6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indirim fizyolojisi</w:t>
            </w:r>
          </w:p>
        </w:tc>
      </w:tr>
      <w:tr w:rsidR="00172530" w:rsidRPr="007E0A82" w14:paraId="3B4F5A94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5749" w14:textId="77777777" w:rsidR="00172530" w:rsidRPr="007E0A82" w:rsidRDefault="00172530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5CF8" w14:textId="77777777" w:rsidR="00172530" w:rsidRPr="007E0A82" w:rsidRDefault="00172530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Ara Sınav (Birim yönetim kurulu tarafından tarihler belirlenerek web sayfasında ilan edilecektir)</w:t>
            </w:r>
          </w:p>
        </w:tc>
      </w:tr>
      <w:tr w:rsidR="00923E67" w:rsidRPr="007E0A82" w14:paraId="5834D97B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2BA5A" w14:textId="77777777" w:rsidR="00923E67" w:rsidRPr="007E0A82" w:rsidRDefault="00923E67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3FFAF" w14:textId="77777777" w:rsidR="00923E67" w:rsidRPr="007E0A82" w:rsidRDefault="00923E67" w:rsidP="00923E67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indirim fizyolojisi</w:t>
            </w:r>
          </w:p>
        </w:tc>
      </w:tr>
      <w:tr w:rsidR="00EB1F02" w:rsidRPr="007E0A82" w14:paraId="04DEA49C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815BA" w14:textId="77777777" w:rsidR="00EB1F02" w:rsidRPr="007E0A82" w:rsidRDefault="00EB1F02" w:rsidP="00EB1F02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7CCD" w14:textId="77777777" w:rsidR="00EB1F02" w:rsidRPr="007E0A82" w:rsidRDefault="00EB1F02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indirim fizyolojisi</w:t>
            </w:r>
            <w:r w:rsidR="00527B5E" w:rsidRPr="007E0A82">
              <w:rPr>
                <w:sz w:val="20"/>
                <w:szCs w:val="20"/>
              </w:rPr>
              <w:t xml:space="preserve"> </w:t>
            </w:r>
          </w:p>
        </w:tc>
      </w:tr>
      <w:tr w:rsidR="000A0E46" w:rsidRPr="007E0A82" w14:paraId="2B2F2446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DA9DE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AA880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Endokrin sistem fizyolojisi</w:t>
            </w:r>
          </w:p>
        </w:tc>
      </w:tr>
      <w:tr w:rsidR="000A0E46" w:rsidRPr="007E0A82" w14:paraId="6BDCDB3C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48E0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BA319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Endokrin sistem fizyolojisi</w:t>
            </w:r>
          </w:p>
        </w:tc>
      </w:tr>
      <w:tr w:rsidR="000A0E46" w:rsidRPr="007E0A82" w14:paraId="3204AD7B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36F08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73E7A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Endokrin sistem fizyolojisi  </w:t>
            </w:r>
          </w:p>
        </w:tc>
      </w:tr>
      <w:tr w:rsidR="000A0E46" w:rsidRPr="007E0A82" w14:paraId="6399CACC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1562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384D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Endokrin sistem fizyolojisi  </w:t>
            </w:r>
          </w:p>
        </w:tc>
      </w:tr>
      <w:tr w:rsidR="000A0E46" w:rsidRPr="007E0A82" w14:paraId="02F70F38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D25F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44D51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Üreme fizyolojisi</w:t>
            </w:r>
          </w:p>
        </w:tc>
      </w:tr>
      <w:tr w:rsidR="000A0E46" w:rsidRPr="007E0A82" w14:paraId="49B59574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954F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FD9DB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Boşaltım fizyolojisi </w:t>
            </w:r>
          </w:p>
        </w:tc>
      </w:tr>
      <w:tr w:rsidR="000A0E46" w:rsidRPr="007E0A82" w14:paraId="4DDE7692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5663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E63D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Boşaltım fizyolojisi</w:t>
            </w:r>
          </w:p>
        </w:tc>
      </w:tr>
      <w:tr w:rsidR="000A0E46" w:rsidRPr="007E0A82" w14:paraId="6DA45D9B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92A8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22C26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inir sistemi fizyolojisi</w:t>
            </w:r>
          </w:p>
        </w:tc>
      </w:tr>
      <w:tr w:rsidR="000A0E46" w:rsidRPr="007E0A82" w14:paraId="5322E7F1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FF2A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D1D7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inir sistemi fizyolojisi</w:t>
            </w:r>
          </w:p>
        </w:tc>
      </w:tr>
      <w:tr w:rsidR="000A0E46" w:rsidRPr="007E0A82" w14:paraId="51FB183A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E349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46673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Sinir sistemi fizyolojisi</w:t>
            </w:r>
          </w:p>
        </w:tc>
      </w:tr>
      <w:tr w:rsidR="000A0E46" w:rsidRPr="007E0A82" w14:paraId="71D2BEDD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49BB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4A8C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uyu Fizyolojisi</w:t>
            </w:r>
          </w:p>
        </w:tc>
      </w:tr>
      <w:tr w:rsidR="000A0E46" w:rsidRPr="007E0A82" w14:paraId="0F10AB12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1149A" w14:textId="77777777" w:rsidR="000A0E46" w:rsidRPr="007E0A82" w:rsidRDefault="000A0E46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03C94" w14:textId="77777777" w:rsidR="000A0E46" w:rsidRPr="007E0A82" w:rsidRDefault="000A0E46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Duyu Fizyolojisi</w:t>
            </w:r>
          </w:p>
        </w:tc>
      </w:tr>
      <w:tr w:rsidR="00172530" w:rsidRPr="007E0A82" w14:paraId="7B4DF7ED" w14:textId="77777777" w:rsidTr="000245AD"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98F3" w14:textId="77777777" w:rsidR="00172530" w:rsidRPr="007E0A82" w:rsidRDefault="00172530" w:rsidP="000A0E46">
            <w:pPr>
              <w:pStyle w:val="ListeParagraf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853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B59B9" w14:textId="77777777" w:rsidR="00172530" w:rsidRPr="007E0A82" w:rsidRDefault="00172530" w:rsidP="000A0E46">
            <w:pPr>
              <w:ind w:right="-108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 xml:space="preserve">Yıl Sonu Sınavı </w:t>
            </w:r>
            <w:r w:rsidR="000E4A3E" w:rsidRPr="007E0A82">
              <w:rPr>
                <w:sz w:val="20"/>
                <w:szCs w:val="20"/>
              </w:rPr>
              <w:t>(Final) (Birim yönetim kurulu tarafından tarihler belirlenerek web sayfasında ilan edilecektir)</w:t>
            </w:r>
          </w:p>
        </w:tc>
      </w:tr>
      <w:tr w:rsidR="000A0E46" w:rsidRPr="007E0A82" w14:paraId="59972B10" w14:textId="77777777" w:rsidTr="000245AD">
        <w:trPr>
          <w:trHeight w:val="300"/>
        </w:trPr>
        <w:tc>
          <w:tcPr>
            <w:tcW w:w="97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D4AB0" w14:textId="77777777" w:rsidR="000A0E46" w:rsidRPr="007E0A82" w:rsidRDefault="000A0E46" w:rsidP="000A0E46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bCs/>
                <w:sz w:val="20"/>
                <w:szCs w:val="20"/>
              </w:rPr>
              <w:t>Genel Yeterlilikler</w:t>
            </w:r>
          </w:p>
        </w:tc>
      </w:tr>
      <w:tr w:rsidR="000A0E46" w:rsidRPr="007E0A82" w14:paraId="6706F884" w14:textId="77777777" w:rsidTr="000245AD">
        <w:trPr>
          <w:trHeight w:val="467"/>
        </w:trPr>
        <w:tc>
          <w:tcPr>
            <w:tcW w:w="97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D8A9" w14:textId="77777777" w:rsidR="000A0E46" w:rsidRPr="007E0A82" w:rsidRDefault="000A0E46" w:rsidP="000A0E46">
            <w:pPr>
              <w:jc w:val="both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lastRenderedPageBreak/>
              <w:t>1-İnsan hücresi fizyolojisini anlayabilir.</w:t>
            </w:r>
          </w:p>
          <w:p w14:paraId="399388B0" w14:textId="77777777" w:rsidR="000A0E46" w:rsidRPr="007E0A82" w:rsidRDefault="000A0E46" w:rsidP="000A0E46">
            <w:pPr>
              <w:jc w:val="both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-Dolaşım ve Solunum sistemi fizyolojisini anlayabilir.</w:t>
            </w:r>
          </w:p>
          <w:p w14:paraId="6BEF91BD" w14:textId="77777777" w:rsidR="000A0E46" w:rsidRPr="007E0A82" w:rsidRDefault="000A0E46" w:rsidP="000A0E46">
            <w:pPr>
              <w:jc w:val="both"/>
            </w:pPr>
            <w:r w:rsidRPr="007E0A82">
              <w:rPr>
                <w:sz w:val="20"/>
                <w:szCs w:val="20"/>
              </w:rPr>
              <w:t>3-Sindirim ve sinir sistemi fizyolojisini anlayabilir.</w:t>
            </w:r>
          </w:p>
          <w:p w14:paraId="60B6FCA4" w14:textId="77777777" w:rsidR="000A0E46" w:rsidRPr="007E0A82" w:rsidRDefault="000A0E46" w:rsidP="000A0E46">
            <w:pPr>
              <w:jc w:val="both"/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4-Endokrin ve boşaltım sistemi fizyolojisini anlayabilir.</w:t>
            </w:r>
          </w:p>
        </w:tc>
      </w:tr>
      <w:tr w:rsidR="000A0E46" w:rsidRPr="007E0A82" w14:paraId="62FA6A32" w14:textId="77777777" w:rsidTr="000245AD">
        <w:trPr>
          <w:trHeight w:val="300"/>
        </w:trPr>
        <w:tc>
          <w:tcPr>
            <w:tcW w:w="97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D119" w14:textId="77777777" w:rsidR="000A0E46" w:rsidRPr="007E0A82" w:rsidRDefault="000A0E46" w:rsidP="000A0E46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aynaklar</w:t>
            </w:r>
          </w:p>
        </w:tc>
      </w:tr>
      <w:tr w:rsidR="000A0E46" w:rsidRPr="007E0A82" w14:paraId="26B5E3A1" w14:textId="77777777" w:rsidTr="000245AD">
        <w:trPr>
          <w:trHeight w:val="509"/>
        </w:trPr>
        <w:tc>
          <w:tcPr>
            <w:tcW w:w="97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F042" w14:textId="77777777" w:rsidR="000A0E46" w:rsidRPr="007E0A82" w:rsidRDefault="000A0E46" w:rsidP="000A0E46">
            <w:pPr>
              <w:ind w:left="720" w:hanging="720"/>
              <w:jc w:val="both"/>
              <w:rPr>
                <w:color w:val="222222"/>
                <w:sz w:val="20"/>
                <w:szCs w:val="15"/>
                <w:shd w:val="clear" w:color="auto" w:fill="FFFFFF"/>
              </w:rPr>
            </w:pPr>
            <w:r w:rsidRPr="007E0A82">
              <w:rPr>
                <w:color w:val="222222"/>
                <w:sz w:val="20"/>
                <w:szCs w:val="15"/>
                <w:shd w:val="clear" w:color="auto" w:fill="FFFFFF"/>
              </w:rPr>
              <w:t>Köylü, H.(2018)</w:t>
            </w:r>
            <w:r w:rsidRPr="007E0A82">
              <w:rPr>
                <w:i/>
                <w:color w:val="222222"/>
                <w:sz w:val="20"/>
                <w:szCs w:val="15"/>
                <w:shd w:val="clear" w:color="auto" w:fill="FFFFFF"/>
              </w:rPr>
              <w:t>Klinik Anlatımlı Tıbbi Fizyoloji</w:t>
            </w:r>
            <w:r w:rsidRPr="007E0A82">
              <w:rPr>
                <w:color w:val="222222"/>
                <w:sz w:val="20"/>
                <w:szCs w:val="15"/>
                <w:shd w:val="clear" w:color="auto" w:fill="FFFFFF"/>
              </w:rPr>
              <w:t xml:space="preserve">. İstanbul: Tıp Kitabevleri. </w:t>
            </w:r>
          </w:p>
        </w:tc>
      </w:tr>
      <w:tr w:rsidR="000A0E46" w:rsidRPr="007E0A82" w14:paraId="79C651D7" w14:textId="77777777" w:rsidTr="000245AD">
        <w:trPr>
          <w:trHeight w:val="300"/>
        </w:trPr>
        <w:tc>
          <w:tcPr>
            <w:tcW w:w="97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A4E30" w14:textId="77777777" w:rsidR="000A0E46" w:rsidRPr="007E0A82" w:rsidRDefault="000A0E46" w:rsidP="000A0E46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Değerlendirme Sistemi</w:t>
            </w:r>
          </w:p>
        </w:tc>
      </w:tr>
      <w:tr w:rsidR="000A0E46" w:rsidRPr="007E0A82" w14:paraId="7B5FFCA5" w14:textId="77777777" w:rsidTr="000245AD">
        <w:trPr>
          <w:trHeight w:val="380"/>
        </w:trPr>
        <w:tc>
          <w:tcPr>
            <w:tcW w:w="97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BEE64" w14:textId="742D27C5" w:rsidR="003F2CEF" w:rsidRPr="00CA6673" w:rsidRDefault="003F2CEF" w:rsidP="003F2CEF">
            <w:pPr>
              <w:rPr>
                <w:rStyle w:val="Gl"/>
                <w:b w:val="0"/>
                <w:bCs w:val="0"/>
                <w:sz w:val="20"/>
                <w:szCs w:val="20"/>
              </w:rPr>
            </w:pPr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>Ara, Final ve Bütünleme sınavları tarihleri Fakülte Yönetim Kurulu tarafından tarihler belirlenerek web sayfasında ilan edilecektir"</w:t>
            </w:r>
          </w:p>
          <w:p w14:paraId="035BA47C" w14:textId="65FA6DF8" w:rsidR="00257A13" w:rsidRPr="00CA6673" w:rsidRDefault="00257A13" w:rsidP="003F2CEF">
            <w:pPr>
              <w:rPr>
                <w:rStyle w:val="Gl"/>
                <w:b w:val="0"/>
                <w:bCs w:val="0"/>
                <w:sz w:val="20"/>
                <w:szCs w:val="20"/>
              </w:rPr>
            </w:pPr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>Yüz yüze</w:t>
            </w:r>
          </w:p>
          <w:p w14:paraId="33656AE4" w14:textId="77777777" w:rsidR="003F2CEF" w:rsidRPr="00CA6673" w:rsidRDefault="003F2CEF" w:rsidP="003F2CEF">
            <w:pPr>
              <w:rPr>
                <w:rStyle w:val="Gl"/>
                <w:b w:val="0"/>
                <w:bCs w:val="0"/>
                <w:sz w:val="20"/>
                <w:szCs w:val="20"/>
              </w:rPr>
            </w:pPr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 xml:space="preserve">Ara </w:t>
            </w:r>
            <w:proofErr w:type="gramStart"/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 xml:space="preserve">sınav:   </w:t>
            </w:r>
            <w:proofErr w:type="gramEnd"/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 xml:space="preserve">  %40</w:t>
            </w:r>
          </w:p>
          <w:p w14:paraId="0D291038" w14:textId="54C26A45" w:rsidR="000A0E46" w:rsidRPr="00CA6673" w:rsidRDefault="003F2CEF" w:rsidP="003F2CEF">
            <w:pPr>
              <w:rPr>
                <w:b/>
                <w:bCs/>
                <w:sz w:val="20"/>
                <w:szCs w:val="20"/>
              </w:rPr>
            </w:pPr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 xml:space="preserve">Final </w:t>
            </w:r>
            <w:proofErr w:type="gramStart"/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>sınavı:  %</w:t>
            </w:r>
            <w:proofErr w:type="gramEnd"/>
            <w:r w:rsidRPr="00CA6673">
              <w:rPr>
                <w:rStyle w:val="Gl"/>
                <w:b w:val="0"/>
                <w:bCs w:val="0"/>
                <w:sz w:val="20"/>
                <w:szCs w:val="20"/>
              </w:rPr>
              <w:t>60</w:t>
            </w:r>
          </w:p>
        </w:tc>
      </w:tr>
    </w:tbl>
    <w:p w14:paraId="2C6C5103" w14:textId="77777777" w:rsidR="000353F7" w:rsidRPr="007E0A82" w:rsidRDefault="000353F7" w:rsidP="000353F7"/>
    <w:p w14:paraId="526C985C" w14:textId="77777777" w:rsidR="000353F7" w:rsidRPr="007E0A82" w:rsidRDefault="000353F7" w:rsidP="000353F7"/>
    <w:tbl>
      <w:tblPr>
        <w:tblStyle w:val="TabloKlavuzu"/>
        <w:tblW w:w="9923" w:type="dxa"/>
        <w:tblInd w:w="-176" w:type="dxa"/>
        <w:tblLook w:val="04A0" w:firstRow="1" w:lastRow="0" w:firstColumn="1" w:lastColumn="0" w:noHBand="0" w:noVBand="1"/>
      </w:tblPr>
      <w:tblGrid>
        <w:gridCol w:w="805"/>
        <w:gridCol w:w="583"/>
        <w:gridCol w:w="583"/>
        <w:gridCol w:w="583"/>
        <w:gridCol w:w="583"/>
        <w:gridCol w:w="583"/>
        <w:gridCol w:w="442"/>
        <w:gridCol w:w="141"/>
        <w:gridCol w:w="583"/>
        <w:gridCol w:w="583"/>
        <w:gridCol w:w="451"/>
        <w:gridCol w:w="132"/>
        <w:gridCol w:w="683"/>
        <w:gridCol w:w="683"/>
        <w:gridCol w:w="331"/>
        <w:gridCol w:w="352"/>
        <w:gridCol w:w="683"/>
        <w:gridCol w:w="683"/>
        <w:gridCol w:w="683"/>
      </w:tblGrid>
      <w:tr w:rsidR="000353F7" w:rsidRPr="007E0A82" w14:paraId="152DF6B2" w14:textId="77777777" w:rsidTr="000245AD">
        <w:trPr>
          <w:trHeight w:val="627"/>
        </w:trPr>
        <w:tc>
          <w:tcPr>
            <w:tcW w:w="805" w:type="dxa"/>
          </w:tcPr>
          <w:p w14:paraId="2B1DEB13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</w:p>
        </w:tc>
        <w:tc>
          <w:tcPr>
            <w:tcW w:w="9118" w:type="dxa"/>
            <w:gridSpan w:val="18"/>
          </w:tcPr>
          <w:p w14:paraId="35CFEFBA" w14:textId="77777777" w:rsidR="000353F7" w:rsidRPr="007E0A82" w:rsidRDefault="000353F7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 xml:space="preserve">PROGRAM ÖĞRENME ÇIKTILARI İLE </w:t>
            </w:r>
          </w:p>
          <w:p w14:paraId="052C726A" w14:textId="77777777" w:rsidR="000353F7" w:rsidRPr="007E0A82" w:rsidRDefault="000353F7" w:rsidP="0053700B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DERS ÖĞRENİM</w:t>
            </w:r>
            <w:r w:rsidR="0053700B" w:rsidRPr="007E0A82">
              <w:rPr>
                <w:b/>
                <w:sz w:val="20"/>
                <w:szCs w:val="20"/>
              </w:rPr>
              <w:t>ÇIKTILARI</w:t>
            </w:r>
            <w:r w:rsidRPr="007E0A82">
              <w:rPr>
                <w:b/>
                <w:sz w:val="20"/>
                <w:szCs w:val="20"/>
              </w:rPr>
              <w:t xml:space="preserve"> İLİŞKİSİ TABLOSU</w:t>
            </w:r>
          </w:p>
        </w:tc>
      </w:tr>
      <w:tr w:rsidR="000353F7" w:rsidRPr="007E0A82" w14:paraId="13872595" w14:textId="77777777" w:rsidTr="000245AD">
        <w:trPr>
          <w:trHeight w:val="312"/>
        </w:trPr>
        <w:tc>
          <w:tcPr>
            <w:tcW w:w="805" w:type="dxa"/>
          </w:tcPr>
          <w:p w14:paraId="1F5DC842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</w:tcPr>
          <w:p w14:paraId="6BD84B4A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</w:t>
            </w:r>
          </w:p>
        </w:tc>
        <w:tc>
          <w:tcPr>
            <w:tcW w:w="583" w:type="dxa"/>
          </w:tcPr>
          <w:p w14:paraId="63CD4261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2</w:t>
            </w:r>
          </w:p>
        </w:tc>
        <w:tc>
          <w:tcPr>
            <w:tcW w:w="583" w:type="dxa"/>
          </w:tcPr>
          <w:p w14:paraId="54785DAD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3</w:t>
            </w:r>
          </w:p>
        </w:tc>
        <w:tc>
          <w:tcPr>
            <w:tcW w:w="583" w:type="dxa"/>
          </w:tcPr>
          <w:p w14:paraId="28AE98E8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4</w:t>
            </w:r>
          </w:p>
        </w:tc>
        <w:tc>
          <w:tcPr>
            <w:tcW w:w="583" w:type="dxa"/>
          </w:tcPr>
          <w:p w14:paraId="4D2CB4B4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5</w:t>
            </w:r>
          </w:p>
        </w:tc>
        <w:tc>
          <w:tcPr>
            <w:tcW w:w="583" w:type="dxa"/>
            <w:gridSpan w:val="2"/>
          </w:tcPr>
          <w:p w14:paraId="471D2E9D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6</w:t>
            </w:r>
          </w:p>
        </w:tc>
        <w:tc>
          <w:tcPr>
            <w:tcW w:w="583" w:type="dxa"/>
          </w:tcPr>
          <w:p w14:paraId="459212FA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7</w:t>
            </w:r>
          </w:p>
        </w:tc>
        <w:tc>
          <w:tcPr>
            <w:tcW w:w="583" w:type="dxa"/>
          </w:tcPr>
          <w:p w14:paraId="0FEEE7C6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8</w:t>
            </w:r>
          </w:p>
        </w:tc>
        <w:tc>
          <w:tcPr>
            <w:tcW w:w="583" w:type="dxa"/>
            <w:gridSpan w:val="2"/>
          </w:tcPr>
          <w:p w14:paraId="5B3E606F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9</w:t>
            </w:r>
          </w:p>
        </w:tc>
        <w:tc>
          <w:tcPr>
            <w:tcW w:w="683" w:type="dxa"/>
          </w:tcPr>
          <w:p w14:paraId="0306636F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0</w:t>
            </w:r>
          </w:p>
        </w:tc>
        <w:tc>
          <w:tcPr>
            <w:tcW w:w="683" w:type="dxa"/>
          </w:tcPr>
          <w:p w14:paraId="27215C63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1</w:t>
            </w:r>
          </w:p>
        </w:tc>
        <w:tc>
          <w:tcPr>
            <w:tcW w:w="683" w:type="dxa"/>
            <w:gridSpan w:val="2"/>
          </w:tcPr>
          <w:p w14:paraId="45E20B3F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2</w:t>
            </w:r>
          </w:p>
        </w:tc>
        <w:tc>
          <w:tcPr>
            <w:tcW w:w="683" w:type="dxa"/>
          </w:tcPr>
          <w:p w14:paraId="0BD65318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3</w:t>
            </w:r>
          </w:p>
        </w:tc>
        <w:tc>
          <w:tcPr>
            <w:tcW w:w="683" w:type="dxa"/>
          </w:tcPr>
          <w:p w14:paraId="383E8614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4</w:t>
            </w:r>
          </w:p>
        </w:tc>
        <w:tc>
          <w:tcPr>
            <w:tcW w:w="456" w:type="dxa"/>
          </w:tcPr>
          <w:p w14:paraId="51AA763F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5</w:t>
            </w:r>
          </w:p>
        </w:tc>
      </w:tr>
      <w:tr w:rsidR="000353F7" w:rsidRPr="007E0A82" w14:paraId="0926F9AC" w14:textId="77777777" w:rsidTr="000245AD">
        <w:trPr>
          <w:trHeight w:val="300"/>
        </w:trPr>
        <w:tc>
          <w:tcPr>
            <w:tcW w:w="805" w:type="dxa"/>
          </w:tcPr>
          <w:p w14:paraId="42B97EAD" w14:textId="77777777" w:rsidR="000353F7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0353F7" w:rsidRPr="007E0A82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613D7981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E6B2EB8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40EC0F0D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B0A4721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4579BED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00058BE6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6FD49DE4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4ABA1B88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60BF00CD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1A8EB4DB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6FBCFD1D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683" w:type="dxa"/>
            <w:gridSpan w:val="2"/>
          </w:tcPr>
          <w:p w14:paraId="40472D48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05A104CB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0D4186DD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25DF78B8" w14:textId="77777777" w:rsidR="000353F7" w:rsidRPr="007E0A82" w:rsidRDefault="00363002" w:rsidP="004F3A2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3F3FD148" w14:textId="77777777" w:rsidTr="000245AD">
        <w:trPr>
          <w:trHeight w:val="312"/>
        </w:trPr>
        <w:tc>
          <w:tcPr>
            <w:tcW w:w="805" w:type="dxa"/>
          </w:tcPr>
          <w:p w14:paraId="3744F242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6B0E9F59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B03FD3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315DF6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92843A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68B7C08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6C61954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76A8419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FE85F39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0099D7D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8F912B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64ED8C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683" w:type="dxa"/>
            <w:gridSpan w:val="2"/>
          </w:tcPr>
          <w:p w14:paraId="49DE624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36C3CB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1A612D6B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1D18108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4580832B" w14:textId="77777777" w:rsidTr="000245AD">
        <w:trPr>
          <w:trHeight w:val="70"/>
        </w:trPr>
        <w:tc>
          <w:tcPr>
            <w:tcW w:w="805" w:type="dxa"/>
          </w:tcPr>
          <w:p w14:paraId="0E4C8BC1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83" w:type="dxa"/>
          </w:tcPr>
          <w:p w14:paraId="299A215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8FEB3B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7E425A6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292640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51529B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27EDB63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6573E49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A15972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1954774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5870BCE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80BC92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683" w:type="dxa"/>
            <w:gridSpan w:val="2"/>
          </w:tcPr>
          <w:p w14:paraId="7730B1D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2234279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3DB9ECC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20BE744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613E9F2F" w14:textId="77777777" w:rsidTr="000245AD">
        <w:trPr>
          <w:trHeight w:val="312"/>
        </w:trPr>
        <w:tc>
          <w:tcPr>
            <w:tcW w:w="805" w:type="dxa"/>
          </w:tcPr>
          <w:p w14:paraId="6E34D040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583" w:type="dxa"/>
          </w:tcPr>
          <w:p w14:paraId="7B2619F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7FBEF62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BF6969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DFB863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5585BF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39CC31B3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699B713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B547A3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42E090C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3C1E059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66CA5F8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683" w:type="dxa"/>
            <w:gridSpan w:val="2"/>
          </w:tcPr>
          <w:p w14:paraId="7CBEC149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3D09FD2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4342009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561E3E0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4DC2375C" w14:textId="77777777" w:rsidTr="000245AD">
        <w:trPr>
          <w:trHeight w:val="300"/>
        </w:trPr>
        <w:tc>
          <w:tcPr>
            <w:tcW w:w="805" w:type="dxa"/>
          </w:tcPr>
          <w:p w14:paraId="3A6DA597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583" w:type="dxa"/>
          </w:tcPr>
          <w:p w14:paraId="1B7671B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29F452F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1D209CE3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72F764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42DA268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4605494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53DA38F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75C8FAD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3A4C7F3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3B880B3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82E1D3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683" w:type="dxa"/>
            <w:gridSpan w:val="2"/>
          </w:tcPr>
          <w:p w14:paraId="1C234D5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115B3A1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73D0F16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31CAD7B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363002" w:rsidRPr="007E0A82" w14:paraId="423EBF9D" w14:textId="77777777" w:rsidTr="000245AD">
        <w:trPr>
          <w:trHeight w:val="312"/>
        </w:trPr>
        <w:tc>
          <w:tcPr>
            <w:tcW w:w="805" w:type="dxa"/>
          </w:tcPr>
          <w:p w14:paraId="2ED2A0E2" w14:textId="77777777" w:rsidR="00363002" w:rsidRPr="007E0A82" w:rsidRDefault="00346D9E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363002" w:rsidRPr="007E0A82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583" w:type="dxa"/>
          </w:tcPr>
          <w:p w14:paraId="6172DD7C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EA7C0A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496A20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31D1EA5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5D16D2C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4FA03232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583" w:type="dxa"/>
          </w:tcPr>
          <w:p w14:paraId="4FB27A3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</w:tcPr>
          <w:p w14:paraId="0D073F7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583" w:type="dxa"/>
            <w:gridSpan w:val="2"/>
          </w:tcPr>
          <w:p w14:paraId="6A1B580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360CF88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AA75A2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683" w:type="dxa"/>
            <w:gridSpan w:val="2"/>
          </w:tcPr>
          <w:p w14:paraId="7139DDA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53F97A47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683" w:type="dxa"/>
          </w:tcPr>
          <w:p w14:paraId="24D4E690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456" w:type="dxa"/>
          </w:tcPr>
          <w:p w14:paraId="169DE3F4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  <w:tr w:rsidR="000353F7" w:rsidRPr="007E0A82" w14:paraId="331D6EDF" w14:textId="77777777" w:rsidTr="000245AD">
        <w:trPr>
          <w:trHeight w:val="312"/>
        </w:trPr>
        <w:tc>
          <w:tcPr>
            <w:tcW w:w="9923" w:type="dxa"/>
            <w:gridSpan w:val="19"/>
          </w:tcPr>
          <w:p w14:paraId="7C49B7CF" w14:textId="77777777" w:rsidR="000353F7" w:rsidRPr="007E0A82" w:rsidRDefault="000253AC" w:rsidP="004F3A2C">
            <w:pPr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ÖÇ</w:t>
            </w:r>
            <w:r w:rsidR="000353F7" w:rsidRPr="007E0A82">
              <w:rPr>
                <w:b/>
                <w:sz w:val="20"/>
                <w:szCs w:val="20"/>
              </w:rPr>
              <w:t xml:space="preserve">: Öğrenme </w:t>
            </w:r>
            <w:r w:rsidRPr="007E0A82">
              <w:rPr>
                <w:b/>
                <w:sz w:val="20"/>
                <w:szCs w:val="20"/>
              </w:rPr>
              <w:t xml:space="preserve">Çıktıları </w:t>
            </w:r>
            <w:r w:rsidR="000353F7" w:rsidRPr="007E0A82">
              <w:rPr>
                <w:b/>
                <w:sz w:val="20"/>
                <w:szCs w:val="20"/>
              </w:rPr>
              <w:t xml:space="preserve">  PÇ: Program Çıktıları</w:t>
            </w:r>
          </w:p>
        </w:tc>
      </w:tr>
      <w:tr w:rsidR="000353F7" w:rsidRPr="007E0A82" w14:paraId="13C902CA" w14:textId="77777777" w:rsidTr="000245AD">
        <w:trPr>
          <w:trHeight w:val="474"/>
        </w:trPr>
        <w:tc>
          <w:tcPr>
            <w:tcW w:w="805" w:type="dxa"/>
          </w:tcPr>
          <w:p w14:paraId="0B331F6E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Katkı Düzeyi</w:t>
            </w:r>
          </w:p>
        </w:tc>
        <w:tc>
          <w:tcPr>
            <w:tcW w:w="1749" w:type="dxa"/>
            <w:gridSpan w:val="3"/>
          </w:tcPr>
          <w:p w14:paraId="43497E33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1 Çok Düşük</w:t>
            </w:r>
          </w:p>
        </w:tc>
        <w:tc>
          <w:tcPr>
            <w:tcW w:w="1608" w:type="dxa"/>
            <w:gridSpan w:val="3"/>
          </w:tcPr>
          <w:p w14:paraId="757B500D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2 Düşük</w:t>
            </w:r>
          </w:p>
        </w:tc>
        <w:tc>
          <w:tcPr>
            <w:tcW w:w="1758" w:type="dxa"/>
            <w:gridSpan w:val="4"/>
          </w:tcPr>
          <w:p w14:paraId="16BB07A6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3 Orta</w:t>
            </w:r>
          </w:p>
        </w:tc>
        <w:tc>
          <w:tcPr>
            <w:tcW w:w="1829" w:type="dxa"/>
            <w:gridSpan w:val="4"/>
          </w:tcPr>
          <w:p w14:paraId="202127C6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4 Yüksek</w:t>
            </w:r>
          </w:p>
        </w:tc>
        <w:tc>
          <w:tcPr>
            <w:tcW w:w="2174" w:type="dxa"/>
            <w:gridSpan w:val="4"/>
          </w:tcPr>
          <w:p w14:paraId="32FFA0CF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5 Çok Yüksek</w:t>
            </w:r>
          </w:p>
        </w:tc>
      </w:tr>
    </w:tbl>
    <w:p w14:paraId="217CADD7" w14:textId="77777777" w:rsidR="000353F7" w:rsidRPr="007E0A82" w:rsidRDefault="000353F7" w:rsidP="000353F7"/>
    <w:p w14:paraId="4725DC42" w14:textId="77777777" w:rsidR="000353F7" w:rsidRPr="007E0A82" w:rsidRDefault="000353F7" w:rsidP="000353F7"/>
    <w:p w14:paraId="127FB0F0" w14:textId="77777777" w:rsidR="000353F7" w:rsidRPr="007E0A82" w:rsidRDefault="000353F7" w:rsidP="000353F7">
      <w:pPr>
        <w:rPr>
          <w:b/>
          <w:sz w:val="20"/>
          <w:szCs w:val="20"/>
        </w:rPr>
      </w:pPr>
    </w:p>
    <w:p w14:paraId="47B39C50" w14:textId="77777777" w:rsidR="000353F7" w:rsidRPr="007E0A82" w:rsidRDefault="000353F7" w:rsidP="000353F7">
      <w:pPr>
        <w:tabs>
          <w:tab w:val="left" w:pos="3306"/>
        </w:tabs>
        <w:jc w:val="center"/>
        <w:rPr>
          <w:b/>
          <w:sz w:val="20"/>
          <w:szCs w:val="20"/>
        </w:rPr>
      </w:pPr>
      <w:r w:rsidRPr="007E0A82">
        <w:rPr>
          <w:b/>
          <w:sz w:val="20"/>
          <w:szCs w:val="20"/>
        </w:rPr>
        <w:t>Program Çıktıları ve İlgili Dersin İlişkisi</w:t>
      </w:r>
    </w:p>
    <w:tbl>
      <w:tblPr>
        <w:tblStyle w:val="TabloKlavuzu"/>
        <w:tblW w:w="10143" w:type="dxa"/>
        <w:tblInd w:w="-318" w:type="dxa"/>
        <w:tblLook w:val="04A0" w:firstRow="1" w:lastRow="0" w:firstColumn="1" w:lastColumn="0" w:noHBand="0" w:noVBand="1"/>
      </w:tblPr>
      <w:tblGrid>
        <w:gridCol w:w="939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683"/>
        <w:gridCol w:w="683"/>
        <w:gridCol w:w="683"/>
        <w:gridCol w:w="683"/>
        <w:gridCol w:w="683"/>
        <w:gridCol w:w="683"/>
      </w:tblGrid>
      <w:tr w:rsidR="000353F7" w:rsidRPr="007E0A82" w14:paraId="36BDE64D" w14:textId="77777777" w:rsidTr="000245AD">
        <w:trPr>
          <w:trHeight w:val="328"/>
        </w:trPr>
        <w:tc>
          <w:tcPr>
            <w:tcW w:w="798" w:type="dxa"/>
            <w:vAlign w:val="center"/>
          </w:tcPr>
          <w:p w14:paraId="50807A95" w14:textId="77777777" w:rsidR="000353F7" w:rsidRPr="007E0A82" w:rsidRDefault="000353F7" w:rsidP="004F3A2C">
            <w:pPr>
              <w:tabs>
                <w:tab w:val="left" w:pos="3306"/>
              </w:tabs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Ders</w:t>
            </w:r>
          </w:p>
        </w:tc>
        <w:tc>
          <w:tcPr>
            <w:tcW w:w="0" w:type="auto"/>
            <w:vAlign w:val="center"/>
          </w:tcPr>
          <w:p w14:paraId="6BEB97F1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</w:t>
            </w:r>
          </w:p>
        </w:tc>
        <w:tc>
          <w:tcPr>
            <w:tcW w:w="0" w:type="auto"/>
            <w:vAlign w:val="center"/>
          </w:tcPr>
          <w:p w14:paraId="4830F562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2</w:t>
            </w:r>
          </w:p>
        </w:tc>
        <w:tc>
          <w:tcPr>
            <w:tcW w:w="0" w:type="auto"/>
            <w:vAlign w:val="center"/>
          </w:tcPr>
          <w:p w14:paraId="19427BC2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3</w:t>
            </w:r>
          </w:p>
        </w:tc>
        <w:tc>
          <w:tcPr>
            <w:tcW w:w="0" w:type="auto"/>
            <w:vAlign w:val="center"/>
          </w:tcPr>
          <w:p w14:paraId="26927C13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4</w:t>
            </w:r>
          </w:p>
        </w:tc>
        <w:tc>
          <w:tcPr>
            <w:tcW w:w="0" w:type="auto"/>
            <w:vAlign w:val="center"/>
          </w:tcPr>
          <w:p w14:paraId="5CAE9A06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5</w:t>
            </w:r>
          </w:p>
        </w:tc>
        <w:tc>
          <w:tcPr>
            <w:tcW w:w="0" w:type="auto"/>
            <w:vAlign w:val="center"/>
          </w:tcPr>
          <w:p w14:paraId="3157D011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6</w:t>
            </w:r>
          </w:p>
        </w:tc>
        <w:tc>
          <w:tcPr>
            <w:tcW w:w="0" w:type="auto"/>
            <w:vAlign w:val="center"/>
          </w:tcPr>
          <w:p w14:paraId="10D5E7A2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 xml:space="preserve">PÇ7     </w:t>
            </w:r>
          </w:p>
        </w:tc>
        <w:tc>
          <w:tcPr>
            <w:tcW w:w="0" w:type="auto"/>
            <w:vAlign w:val="center"/>
          </w:tcPr>
          <w:p w14:paraId="7923E1F4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8</w:t>
            </w:r>
          </w:p>
        </w:tc>
        <w:tc>
          <w:tcPr>
            <w:tcW w:w="0" w:type="auto"/>
            <w:vAlign w:val="center"/>
          </w:tcPr>
          <w:p w14:paraId="70A03F01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9</w:t>
            </w:r>
          </w:p>
        </w:tc>
        <w:tc>
          <w:tcPr>
            <w:tcW w:w="0" w:type="auto"/>
            <w:vAlign w:val="center"/>
          </w:tcPr>
          <w:p w14:paraId="4E9E02D2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0</w:t>
            </w:r>
          </w:p>
        </w:tc>
        <w:tc>
          <w:tcPr>
            <w:tcW w:w="0" w:type="auto"/>
            <w:vAlign w:val="center"/>
          </w:tcPr>
          <w:p w14:paraId="1EDF1D10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1</w:t>
            </w:r>
          </w:p>
        </w:tc>
        <w:tc>
          <w:tcPr>
            <w:tcW w:w="0" w:type="auto"/>
            <w:vAlign w:val="center"/>
          </w:tcPr>
          <w:p w14:paraId="706AC26E" w14:textId="77777777" w:rsidR="000353F7" w:rsidRPr="007E0A82" w:rsidRDefault="000353F7" w:rsidP="004F3A2C">
            <w:pPr>
              <w:tabs>
                <w:tab w:val="left" w:pos="3306"/>
              </w:tabs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B1EB13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940E26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8EF7DE8" w14:textId="77777777" w:rsidR="000353F7" w:rsidRPr="007E0A82" w:rsidRDefault="000353F7" w:rsidP="004F3A2C">
            <w:pPr>
              <w:rPr>
                <w:b/>
                <w:sz w:val="20"/>
                <w:szCs w:val="20"/>
              </w:rPr>
            </w:pPr>
            <w:r w:rsidRPr="007E0A82">
              <w:rPr>
                <w:b/>
                <w:sz w:val="20"/>
                <w:szCs w:val="20"/>
              </w:rPr>
              <w:t>PÇ15</w:t>
            </w:r>
          </w:p>
        </w:tc>
      </w:tr>
      <w:tr w:rsidR="00363002" w:rsidRPr="000E7B90" w14:paraId="616A16AE" w14:textId="77777777" w:rsidTr="000245AD">
        <w:trPr>
          <w:trHeight w:val="468"/>
        </w:trPr>
        <w:tc>
          <w:tcPr>
            <w:tcW w:w="798" w:type="dxa"/>
          </w:tcPr>
          <w:p w14:paraId="2E38FA94" w14:textId="77777777" w:rsidR="00363002" w:rsidRPr="007E0A82" w:rsidRDefault="00363002" w:rsidP="004F3A2C">
            <w:pPr>
              <w:tabs>
                <w:tab w:val="left" w:pos="3306"/>
              </w:tabs>
              <w:jc w:val="center"/>
              <w:rPr>
                <w:b/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Fizyoloji</w:t>
            </w:r>
          </w:p>
        </w:tc>
        <w:tc>
          <w:tcPr>
            <w:tcW w:w="0" w:type="auto"/>
          </w:tcPr>
          <w:p w14:paraId="5AF1DB1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B6F5E66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A851C63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F9ED7AE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BC5269F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56777B5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D681B58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DEDC879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630AB1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41F6E3D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4D4E37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6263241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4262B70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14C2CA" w14:textId="77777777" w:rsidR="00363002" w:rsidRPr="007E0A82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7819627" w14:textId="77777777" w:rsidR="00363002" w:rsidRPr="000E7B90" w:rsidRDefault="00363002" w:rsidP="003B2ABC">
            <w:pPr>
              <w:rPr>
                <w:sz w:val="20"/>
                <w:szCs w:val="20"/>
              </w:rPr>
            </w:pPr>
            <w:r w:rsidRPr="007E0A82">
              <w:rPr>
                <w:sz w:val="20"/>
                <w:szCs w:val="20"/>
              </w:rPr>
              <w:t>1</w:t>
            </w:r>
          </w:p>
        </w:tc>
      </w:tr>
    </w:tbl>
    <w:p w14:paraId="3DF4FA1C" w14:textId="77777777" w:rsidR="000353F7" w:rsidRPr="00554C04" w:rsidRDefault="000353F7" w:rsidP="000353F7">
      <w:pPr>
        <w:tabs>
          <w:tab w:val="left" w:pos="3306"/>
        </w:tabs>
        <w:jc w:val="center"/>
      </w:pPr>
    </w:p>
    <w:p w14:paraId="7A2BE966" w14:textId="77777777" w:rsidR="000353F7" w:rsidRDefault="000353F7" w:rsidP="000353F7"/>
    <w:p w14:paraId="01A5D71C" w14:textId="77777777" w:rsidR="000353F7" w:rsidRPr="00D9435A" w:rsidRDefault="000353F7" w:rsidP="000353F7"/>
    <w:p w14:paraId="5239F3C2" w14:textId="77777777" w:rsidR="000353F7" w:rsidRPr="00D9435A" w:rsidRDefault="000353F7" w:rsidP="000353F7"/>
    <w:p w14:paraId="1449483A" w14:textId="77777777" w:rsidR="000353F7" w:rsidRPr="00D9435A" w:rsidRDefault="000353F7" w:rsidP="000353F7"/>
    <w:p w14:paraId="5A64837A" w14:textId="77777777" w:rsidR="000353F7" w:rsidRPr="00D9435A" w:rsidRDefault="000353F7" w:rsidP="000353F7"/>
    <w:p w14:paraId="5D14D82E" w14:textId="77777777" w:rsidR="000353F7" w:rsidRPr="00D9435A" w:rsidRDefault="000353F7" w:rsidP="000353F7"/>
    <w:p w14:paraId="03B63608" w14:textId="77777777" w:rsidR="000353F7" w:rsidRPr="00D9435A" w:rsidRDefault="000353F7" w:rsidP="000353F7"/>
    <w:p w14:paraId="004371CE" w14:textId="77777777" w:rsidR="000353F7" w:rsidRPr="00D9435A" w:rsidRDefault="000353F7" w:rsidP="000353F7"/>
    <w:p w14:paraId="36719559" w14:textId="77777777" w:rsidR="000353F7" w:rsidRPr="00D9435A" w:rsidRDefault="000353F7" w:rsidP="000353F7"/>
    <w:p w14:paraId="3E7B42F0" w14:textId="77777777" w:rsidR="000353F7" w:rsidRPr="00D9435A" w:rsidRDefault="000353F7" w:rsidP="000353F7"/>
    <w:p w14:paraId="19C3BD9E" w14:textId="77777777" w:rsidR="000353F7" w:rsidRPr="00D9435A" w:rsidRDefault="000353F7" w:rsidP="000353F7"/>
    <w:p w14:paraId="054E145E" w14:textId="77777777" w:rsidR="000353F7" w:rsidRPr="00D9435A" w:rsidRDefault="000353F7" w:rsidP="000353F7">
      <w:pPr>
        <w:tabs>
          <w:tab w:val="left" w:pos="5510"/>
        </w:tabs>
      </w:pPr>
    </w:p>
    <w:p w14:paraId="1F7015F2" w14:textId="77777777" w:rsidR="000353F7" w:rsidRDefault="000353F7" w:rsidP="000353F7"/>
    <w:p w14:paraId="2A069671" w14:textId="77777777" w:rsidR="000353F7" w:rsidRDefault="000353F7" w:rsidP="000353F7"/>
    <w:p w14:paraId="59C6495C" w14:textId="77777777" w:rsidR="003C4FB1" w:rsidRDefault="003C4FB1"/>
    <w:sectPr w:rsidR="003C4FB1" w:rsidSect="00E321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C4056"/>
    <w:multiLevelType w:val="hybridMultilevel"/>
    <w:tmpl w:val="88B8A2E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00ACB"/>
    <w:multiLevelType w:val="hybridMultilevel"/>
    <w:tmpl w:val="7D52535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jMxMjA1MzQwsjRQ0lEKTi0uzszPAykwrAUANDSNkCwAAAA="/>
  </w:docVars>
  <w:rsids>
    <w:rsidRoot w:val="003C4FB1"/>
    <w:rsid w:val="000245AD"/>
    <w:rsid w:val="000253AC"/>
    <w:rsid w:val="000353F7"/>
    <w:rsid w:val="000A0E46"/>
    <w:rsid w:val="000E4A3E"/>
    <w:rsid w:val="001241C4"/>
    <w:rsid w:val="00172530"/>
    <w:rsid w:val="002274A0"/>
    <w:rsid w:val="00257A13"/>
    <w:rsid w:val="00346D9E"/>
    <w:rsid w:val="00363002"/>
    <w:rsid w:val="003C4FB1"/>
    <w:rsid w:val="003F2CEF"/>
    <w:rsid w:val="0050475D"/>
    <w:rsid w:val="00527B5E"/>
    <w:rsid w:val="0053700B"/>
    <w:rsid w:val="006457BB"/>
    <w:rsid w:val="006F3801"/>
    <w:rsid w:val="007E0A82"/>
    <w:rsid w:val="00844418"/>
    <w:rsid w:val="00923E67"/>
    <w:rsid w:val="00C31976"/>
    <w:rsid w:val="00C63607"/>
    <w:rsid w:val="00C72ED9"/>
    <w:rsid w:val="00CA6673"/>
    <w:rsid w:val="00EB1F02"/>
    <w:rsid w:val="00EC5B18"/>
    <w:rsid w:val="00F24FA1"/>
    <w:rsid w:val="00FD68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083048"/>
  <w15:docId w15:val="{DE75ED40-AFCA-49D6-ACEE-C9F3FAAD6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3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0353F7"/>
    <w:rPr>
      <w:b/>
      <w:bCs/>
    </w:rPr>
  </w:style>
  <w:style w:type="table" w:styleId="TabloKlavuzu">
    <w:name w:val="Table Grid"/>
    <w:basedOn w:val="NormalTablo"/>
    <w:uiPriority w:val="59"/>
    <w:rsid w:val="000353F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EB1F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S</dc:creator>
  <cp:lastModifiedBy>Abdullah Göçmez</cp:lastModifiedBy>
  <cp:revision>5</cp:revision>
  <dcterms:created xsi:type="dcterms:W3CDTF">2021-09-15T10:53:00Z</dcterms:created>
  <dcterms:modified xsi:type="dcterms:W3CDTF">2021-09-15T12:36:00Z</dcterms:modified>
</cp:coreProperties>
</file>